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D6B58" w14:textId="7C6BDDB4" w:rsidR="000C6DFF" w:rsidRPr="00095037" w:rsidRDefault="00110823" w:rsidP="0062225D">
      <w:pPr>
        <w:ind w:left="-5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Attachment No. I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to the Rules and Regulations of the Contest ACADEMY OF SKILLS at the University of Lower Silesia (</w:t>
      </w:r>
      <w:r w:rsidR="006911DF">
        <w:rPr>
          <w:rFonts w:ascii="Times New Roman" w:hAnsi="Times New Roman" w:cs="Times New Roman"/>
          <w:b w:val="0"/>
          <w:sz w:val="24"/>
          <w:szCs w:val="24"/>
          <w:lang w:val="en-US"/>
        </w:rPr>
        <w:t>Fourth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Edition) -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PPLICATION FORM</w:t>
      </w:r>
    </w:p>
    <w:p w14:paraId="179BD567" w14:textId="77777777" w:rsidR="000C6DFF" w:rsidRPr="00095037" w:rsidRDefault="00110823">
      <w:pPr>
        <w:ind w:left="0" w:firstLine="0"/>
        <w:rPr>
          <w:lang w:val="en-CA"/>
        </w:rPr>
      </w:pPr>
      <w:r>
        <w:rPr>
          <w:b w:val="0"/>
          <w:lang w:val="en-US"/>
        </w:rPr>
        <w:t xml:space="preserve"> </w:t>
      </w:r>
    </w:p>
    <w:tbl>
      <w:tblPr>
        <w:tblStyle w:val="TableGrid"/>
        <w:tblW w:w="10207" w:type="dxa"/>
        <w:tblInd w:w="-147" w:type="dxa"/>
        <w:tblCellMar>
          <w:top w:w="38" w:type="dxa"/>
          <w:left w:w="108" w:type="dxa"/>
          <w:right w:w="51" w:type="dxa"/>
        </w:tblCellMar>
        <w:tblLook w:val="04A0" w:firstRow="1" w:lastRow="0" w:firstColumn="1" w:lastColumn="0" w:noHBand="0" w:noVBand="1"/>
      </w:tblPr>
      <w:tblGrid>
        <w:gridCol w:w="2210"/>
        <w:gridCol w:w="767"/>
        <w:gridCol w:w="1346"/>
        <w:gridCol w:w="1712"/>
        <w:gridCol w:w="4172"/>
      </w:tblGrid>
      <w:tr w:rsidR="00522291" w:rsidRPr="00522291" w14:paraId="265308B9" w14:textId="77777777" w:rsidTr="00A3484E">
        <w:trPr>
          <w:trHeight w:val="252"/>
        </w:trPr>
        <w:tc>
          <w:tcPr>
            <w:tcW w:w="1020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DD6EE"/>
          </w:tcPr>
          <w:p w14:paraId="5056A05E" w14:textId="77777777" w:rsidR="00522291" w:rsidRPr="00522291" w:rsidRDefault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PPLICANT(S)</w:t>
            </w:r>
          </w:p>
        </w:tc>
      </w:tr>
      <w:tr w:rsidR="00E47639" w:rsidRPr="00876027" w14:paraId="2E8158F9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25B20" w14:textId="77777777" w:rsidR="00522291" w:rsidRPr="00522291" w:rsidRDefault="00522291" w:rsidP="0052229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rst and Last Name</w:t>
            </w: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EC41F" w14:textId="77777777" w:rsidR="00522291" w:rsidRPr="00522291" w:rsidRDefault="00F72A4B" w:rsidP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egister Number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6CFE0" w14:textId="77777777" w:rsidR="00522291" w:rsidRPr="00095037" w:rsidRDefault="00522291" w:rsidP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eld of Study: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Year and Semester of Study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18C76" w14:textId="58973D96" w:rsidR="00A3484E" w:rsidRPr="00095037" w:rsidRDefault="00522291" w:rsidP="00A3484E">
            <w:pPr>
              <w:spacing w:after="160"/>
              <w:ind w:left="0" w:firstLine="0"/>
              <w:rPr>
                <w:rFonts w:ascii="Times New Roman" w:hAnsi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escription of the Potential: </w:t>
            </w:r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competences, Applicant(s) professional and academic experience and achievements, grade average from </w:t>
            </w:r>
            <w:r w:rsidR="00095037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previous semester, voluntary work at the University or outside.</w:t>
            </w:r>
          </w:p>
          <w:p w14:paraId="0436344E" w14:textId="77777777" w:rsidR="00522291" w:rsidRPr="00095037" w:rsidRDefault="00A3484E" w:rsidP="00A3484E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(text field up to 500 characters for each Applicant)</w:t>
            </w:r>
          </w:p>
        </w:tc>
      </w:tr>
      <w:tr w:rsidR="00E47639" w:rsidRPr="00876027" w14:paraId="3EA20A24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F0A9F" w14:textId="77777777" w:rsidR="00522291" w:rsidRPr="00095037" w:rsidRDefault="00522291" w:rsidP="002A268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73827" w14:textId="77777777" w:rsidR="00522291" w:rsidRPr="00095037" w:rsidRDefault="00522291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1E119" w14:textId="77777777" w:rsidR="00522291" w:rsidRPr="00095037" w:rsidRDefault="00522291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54702" w14:textId="77777777" w:rsidR="00522291" w:rsidRPr="00095037" w:rsidRDefault="00522291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47639" w:rsidRPr="00876027" w14:paraId="11E684CC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EF00" w14:textId="77777777" w:rsidR="00E47639" w:rsidRPr="00095037" w:rsidRDefault="00E47639" w:rsidP="002A268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CD0BA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067D5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C1E62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47639" w:rsidRPr="00876027" w14:paraId="332E98F4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14EDD" w14:textId="77777777" w:rsidR="00E47639" w:rsidRPr="00095037" w:rsidRDefault="00E47639" w:rsidP="002A268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B5C70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5FA99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B851E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47639" w:rsidRPr="00876027" w14:paraId="063159F0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EA64E" w14:textId="77777777" w:rsidR="00E47639" w:rsidRPr="00095037" w:rsidRDefault="00E47639" w:rsidP="002A268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EB3C2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306E0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B7A58" w14:textId="77777777" w:rsidR="00E47639" w:rsidRPr="00095037" w:rsidRDefault="00E47639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522291" w:rsidRPr="00876027" w14:paraId="3C2F6EFB" w14:textId="77777777" w:rsidTr="00A3484E">
        <w:trPr>
          <w:trHeight w:val="252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091B" w14:textId="77777777" w:rsidR="00522291" w:rsidRPr="00095037" w:rsidRDefault="00522291" w:rsidP="0052229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2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E1E22" w14:textId="77777777" w:rsidR="00522291" w:rsidRPr="00095037" w:rsidRDefault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6E994" w14:textId="77777777" w:rsidR="00522291" w:rsidRPr="00095037" w:rsidRDefault="00522291" w:rsidP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B8378" w14:textId="77777777" w:rsidR="00522291" w:rsidRPr="00095037" w:rsidRDefault="00522291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522291" w:rsidRPr="00876027" w14:paraId="5149B34F" w14:textId="77777777" w:rsidTr="00A3484E">
        <w:trPr>
          <w:trHeight w:val="251"/>
        </w:trPr>
        <w:tc>
          <w:tcPr>
            <w:tcW w:w="10207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14:paraId="02C16B9A" w14:textId="77777777" w:rsidR="00522291" w:rsidRPr="00095037" w:rsidRDefault="00522291" w:rsidP="00A3484E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PPLICANT/GROUP PROJECT LEADER CONTACT INFORMATION: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522291" w14:paraId="6C5E36E1" w14:textId="77777777" w:rsidTr="00A3484E">
        <w:trPr>
          <w:trHeight w:val="256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0B8AB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rst and Last Name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92FDE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522291" w14:paraId="1E312976" w14:textId="77777777" w:rsidTr="00A3484E">
        <w:trPr>
          <w:trHeight w:val="254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C50C5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elephone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3794B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522291" w14:paraId="49907784" w14:textId="77777777" w:rsidTr="00A3484E">
        <w:trPr>
          <w:trHeight w:val="254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046F7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mail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F6D4A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522291" w14:paraId="3FA352F1" w14:textId="77777777" w:rsidTr="00A3484E">
        <w:trPr>
          <w:trHeight w:val="252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14:paraId="4645CF4E" w14:textId="77777777" w:rsidR="000C6DFF" w:rsidRPr="00522291" w:rsidRDefault="00A3484E" w:rsidP="00A3484E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PROJECT: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14:paraId="7F2EC0B1" w14:textId="77777777" w:rsidR="000C6DFF" w:rsidRPr="00522291" w:rsidRDefault="000C6DFF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484E" w:rsidRPr="00876027" w14:paraId="3E36BC8C" w14:textId="77777777" w:rsidTr="00A3484E">
        <w:trPr>
          <w:trHeight w:val="644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1BF24" w14:textId="77777777" w:rsidR="000C6DFF" w:rsidRPr="0009503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Project Title </w:t>
            </w:r>
          </w:p>
          <w:p w14:paraId="78FEAEE0" w14:textId="77777777" w:rsidR="000C6DFF" w:rsidRPr="00095037" w:rsidRDefault="00A3484E" w:rsidP="00A3484E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(text field up to 300 characters with spaces)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7CFAB" w14:textId="77777777" w:rsidR="000C6DFF" w:rsidRPr="0009503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876027" w14:paraId="0921F695" w14:textId="77777777" w:rsidTr="00A3484E">
        <w:trPr>
          <w:trHeight w:val="646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FD0B7" w14:textId="460D0362" w:rsidR="00BC317A" w:rsidRPr="00095037" w:rsidRDefault="008733F9" w:rsidP="00BC317A">
            <w:pPr>
              <w:ind w:left="0" w:right="292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roject Description</w:t>
            </w:r>
            <w:r>
              <w:rPr>
                <w:rStyle w:val="Odwoanieprzypisudolnego"/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footnoteReference w:id="1"/>
            </w:r>
          </w:p>
          <w:p w14:paraId="54EC1023" w14:textId="5DA7C5E5" w:rsidR="000C6DFF" w:rsidRPr="00095037" w:rsidRDefault="00A3484E" w:rsidP="00BC317A">
            <w:pPr>
              <w:ind w:left="0" w:right="292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(text field up to 1500 characters with spaces)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40147" w14:textId="77777777" w:rsidR="000C6DFF" w:rsidRPr="0009503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A3484E" w:rsidRPr="00876027" w14:paraId="43ED84BC" w14:textId="77777777" w:rsidTr="00A3484E">
        <w:trPr>
          <w:trHeight w:val="646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EAA9E" w14:textId="6CC43109" w:rsidR="00BC317A" w:rsidRPr="00095037" w:rsidRDefault="00A3484E" w:rsidP="00BC317A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ecipient(s) of the Project</w:t>
            </w:r>
            <w:r>
              <w:rPr>
                <w:rStyle w:val="Odwoanieprzypisudolnego"/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footnoteReference w:id="2"/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  <w:p w14:paraId="105BEC8D" w14:textId="496031AE" w:rsidR="000C6DFF" w:rsidRPr="00095037" w:rsidRDefault="00A3484E" w:rsidP="00BC317A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(text field up to 500 characters with spaces)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E8769" w14:textId="77777777" w:rsidR="000C6DFF" w:rsidRPr="0009503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676DBA" w:rsidRPr="00876027" w14:paraId="2BBCF653" w14:textId="77777777" w:rsidTr="00BC317A">
        <w:trPr>
          <w:trHeight w:val="1086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40DF4" w14:textId="2DBF1F8C" w:rsidR="00676DBA" w:rsidRPr="00095037" w:rsidRDefault="00BC317A" w:rsidP="00D560D5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lastRenderedPageBreak/>
              <w:t>Individuals Involved in the Project</w:t>
            </w:r>
            <w:r>
              <w:rPr>
                <w:rStyle w:val="Odwoanieprzypisudolnego"/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footnoteReference w:id="3"/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(text field up to 1000 characters with spaces)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82414" w14:textId="77777777" w:rsidR="00676DBA" w:rsidRPr="00095037" w:rsidRDefault="00676DBA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</w:p>
        </w:tc>
      </w:tr>
      <w:tr w:rsidR="00676DBA" w:rsidRPr="00876027" w14:paraId="47B7D988" w14:textId="77777777" w:rsidTr="007A77C3">
        <w:trPr>
          <w:trHeight w:val="1276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286BA" w14:textId="77777777" w:rsidR="00676DBA" w:rsidRPr="00095037" w:rsidRDefault="00676DBA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lace and Date of Project Implementation</w:t>
            </w:r>
          </w:p>
          <w:p w14:paraId="1237465E" w14:textId="77777777" w:rsidR="00676DBA" w:rsidRPr="00095037" w:rsidRDefault="00676DBA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(text field up to 300 characters with spaces)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351D9" w14:textId="77777777" w:rsidR="00676DBA" w:rsidRPr="00095037" w:rsidRDefault="00676DBA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</w:p>
        </w:tc>
      </w:tr>
      <w:tr w:rsidR="00676DBA" w:rsidRPr="00522291" w14:paraId="24CC8BA0" w14:textId="77777777" w:rsidTr="007A77C3">
        <w:trPr>
          <w:trHeight w:val="704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11F3A" w14:textId="77777777" w:rsidR="00676DBA" w:rsidRPr="00522291" w:rsidRDefault="00676DBA" w:rsidP="00676DBA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roject Implementation Schedule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7F8B1" w14:textId="77777777" w:rsidR="00676DBA" w:rsidRPr="00522291" w:rsidRDefault="006C2781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Attachment 1a</w:t>
            </w:r>
          </w:p>
        </w:tc>
      </w:tr>
      <w:tr w:rsidR="00A3484E" w:rsidRPr="00522291" w14:paraId="5B352905" w14:textId="77777777" w:rsidTr="008D133A">
        <w:trPr>
          <w:trHeight w:val="679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52D20" w14:textId="77777777" w:rsidR="000C6DFF" w:rsidRPr="008D133A" w:rsidRDefault="007A77C3" w:rsidP="007A77C3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roject Budget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100B7" w14:textId="77777777" w:rsidR="000C6DFF" w:rsidRPr="00522291" w:rsidRDefault="00110823" w:rsidP="006C2781">
            <w:pPr>
              <w:ind w:left="0" w:right="12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Attachment 1b</w:t>
            </w:r>
          </w:p>
        </w:tc>
      </w:tr>
      <w:tr w:rsidR="00676DBA" w:rsidRPr="00522291" w14:paraId="012F2BED" w14:textId="77777777" w:rsidTr="002A268D">
        <w:trPr>
          <w:trHeight w:val="252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14:paraId="21739C08" w14:textId="3AAE4648" w:rsidR="00676DBA" w:rsidRPr="00522291" w:rsidRDefault="00BC317A" w:rsidP="002A268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dditional Information: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14:paraId="6B359201" w14:textId="77777777" w:rsidR="00676DBA" w:rsidRPr="00522291" w:rsidRDefault="00676DBA" w:rsidP="002A268D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484E" w:rsidRPr="00876027" w14:paraId="5AE424CC" w14:textId="77777777" w:rsidTr="00A3484E">
        <w:trPr>
          <w:trHeight w:val="645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EC046" w14:textId="77777777" w:rsidR="000C6DFF" w:rsidRPr="00095037" w:rsidRDefault="00676DBA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Why do you want to carry out the Project?</w:t>
            </w:r>
          </w:p>
          <w:p w14:paraId="4E631612" w14:textId="77777777" w:rsidR="000C6DFF" w:rsidRPr="00095037" w:rsidRDefault="00676DBA" w:rsidP="00676DBA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(text field up to 750 characters with spaces)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285CF" w14:textId="77777777" w:rsidR="000C6DFF" w:rsidRPr="00095037" w:rsidRDefault="00110823">
            <w:pPr>
              <w:ind w:left="0" w:right="12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</w:tr>
      <w:tr w:rsidR="008733F9" w:rsidRPr="00876027" w14:paraId="490AFC30" w14:textId="77777777" w:rsidTr="00A3484E">
        <w:trPr>
          <w:trHeight w:val="645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9B21" w14:textId="7DBA3BCC" w:rsidR="006C2781" w:rsidRPr="00095037" w:rsidRDefault="007A77C3" w:rsidP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/>
                <w:b w:val="0"/>
                <w:lang w:val="en-US"/>
              </w:rPr>
              <w:br w:type="page"/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What is the innovative nature of the Project? - please justify or enter </w:t>
            </w:r>
            <w:r w:rsidR="0009503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"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not applicable</w:t>
            </w:r>
            <w:r w:rsidR="0009503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"</w:t>
            </w:r>
          </w:p>
          <w:p w14:paraId="03B0FD76" w14:textId="77777777" w:rsidR="008733F9" w:rsidRPr="00095037" w:rsidRDefault="008733F9" w:rsidP="007A77C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(text field up to 500 characters with spaces)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3B62" w14:textId="77777777" w:rsidR="008733F9" w:rsidRPr="00095037" w:rsidRDefault="008733F9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</w:p>
        </w:tc>
      </w:tr>
      <w:tr w:rsidR="004B1B78" w:rsidRPr="00876027" w14:paraId="7477E977" w14:textId="77777777" w:rsidTr="00A3484E">
        <w:trPr>
          <w:trHeight w:val="645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57120" w14:textId="77777777" w:rsidR="004B1B78" w:rsidRPr="00307DD6" w:rsidRDefault="004B1B78" w:rsidP="006C2781">
            <w:pPr>
              <w:ind w:left="0" w:firstLine="0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307DD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First and Last name of the mentor of the project</w:t>
            </w:r>
          </w:p>
          <w:p w14:paraId="17913511" w14:textId="034F13E3" w:rsidR="004B1B78" w:rsidRDefault="00307DD6" w:rsidP="006C2781">
            <w:pPr>
              <w:ind w:left="0" w:firstLine="0"/>
              <w:rPr>
                <w:rFonts w:ascii="Times New Roman" w:hAnsi="Times New Roman"/>
                <w:b w:val="0"/>
                <w:lang w:val="en-US"/>
              </w:rPr>
            </w:pPr>
            <w:r w:rsidRPr="00307DD6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Please attached mentor’s recommendation</w:t>
            </w:r>
            <w:r w:rsidR="004C3983">
              <w:rPr>
                <w:rStyle w:val="Odwoanieprzypisudolnego"/>
                <w:rFonts w:ascii="Times New Roman" w:hAnsi="Times New Roman"/>
                <w:b w:val="0"/>
                <w:sz w:val="24"/>
                <w:szCs w:val="24"/>
                <w:lang w:val="en-US"/>
              </w:rPr>
              <w:footnoteReference w:id="4"/>
            </w:r>
            <w:r>
              <w:rPr>
                <w:rFonts w:ascii="Times New Roman" w:hAnsi="Times New Roman"/>
                <w:b w:val="0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3A61" w14:textId="77777777" w:rsidR="004B1B78" w:rsidRDefault="004B1B78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</w:p>
          <w:p w14:paraId="38AD8945" w14:textId="70714647" w:rsidR="000F343D" w:rsidRPr="00095037" w:rsidRDefault="000F343D" w:rsidP="000F343D">
            <w:pPr>
              <w:ind w:left="0" w:right="12" w:firstLine="0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  <w:t>Attachment 1d</w:t>
            </w:r>
          </w:p>
        </w:tc>
      </w:tr>
      <w:tr w:rsidR="00A3484E" w:rsidRPr="00522291" w14:paraId="22347D5C" w14:textId="77777777" w:rsidTr="00A3484E">
        <w:trPr>
          <w:trHeight w:val="252"/>
        </w:trPr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14:paraId="2E15D67E" w14:textId="77777777" w:rsidR="000C6DFF" w:rsidRPr="00522291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cceptance of the Rules: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23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14:paraId="16D2708D" w14:textId="77777777" w:rsidR="000C6DFF" w:rsidRPr="00522291" w:rsidRDefault="000C6DFF">
            <w:pPr>
              <w:spacing w:after="16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2781" w:rsidRPr="00876027" w14:paraId="40A15B22" w14:textId="77777777" w:rsidTr="00263F41">
        <w:trPr>
          <w:trHeight w:val="671"/>
        </w:trPr>
        <w:tc>
          <w:tcPr>
            <w:tcW w:w="1020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9E55F" w14:textId="24C7D02E" w:rsidR="00C74FCD" w:rsidRPr="00095037" w:rsidRDefault="006C2781" w:rsidP="005A685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 xml:space="preserve">I declare that I have read the Rules and Regulations of the Contest ACADEMY OF SKILLS at </w:t>
            </w:r>
            <w:r w:rsidR="00095037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he University of Lower Silesia and I accept its content. I have read the Privacy Protection Policy concerning the processing of personal data.</w:t>
            </w:r>
          </w:p>
        </w:tc>
      </w:tr>
    </w:tbl>
    <w:p w14:paraId="0931F73B" w14:textId="77777777" w:rsidR="000C6DFF" w:rsidRPr="00095037" w:rsidRDefault="000C6DFF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</w:p>
    <w:p w14:paraId="5CE637AC" w14:textId="77777777" w:rsidR="008D133A" w:rsidRPr="00095037" w:rsidRDefault="008D133A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</w:p>
    <w:p w14:paraId="06F2A5E4" w14:textId="77777777" w:rsidR="008D133A" w:rsidRPr="00095037" w:rsidRDefault="008D133A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List of Attachments to the Application Form:</w:t>
      </w:r>
    </w:p>
    <w:p w14:paraId="25D2DE97" w14:textId="77777777" w:rsidR="008D133A" w:rsidRPr="00095037" w:rsidRDefault="008D133A">
      <w:pPr>
        <w:ind w:left="0" w:firstLine="0"/>
        <w:rPr>
          <w:rFonts w:ascii="Times New Roman" w:hAnsi="Times New Roman" w:cs="Times New Roman"/>
          <w:b w:val="0"/>
          <w:sz w:val="24"/>
          <w:szCs w:val="24"/>
          <w:lang w:val="en-CA"/>
        </w:rPr>
      </w:pPr>
      <w:r>
        <w:rPr>
          <w:rFonts w:ascii="Verdana" w:hAnsi="Verdana" w:cs="Times New Roman"/>
          <w:bCs/>
          <w:sz w:val="24"/>
          <w:szCs w:val="24"/>
          <w:lang w:val="en-US"/>
        </w:rPr>
        <w:t>󠄐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Attachment 1a – Project Implementation Schedule</w:t>
      </w:r>
    </w:p>
    <w:p w14:paraId="25B21AA1" w14:textId="66C609DA" w:rsidR="008D133A" w:rsidRPr="00095037" w:rsidRDefault="008D133A" w:rsidP="008D133A">
      <w:pPr>
        <w:ind w:left="0" w:firstLine="0"/>
        <w:rPr>
          <w:rFonts w:ascii="Times New Roman" w:hAnsi="Times New Roman" w:cs="Times New Roman"/>
          <w:b w:val="0"/>
          <w:sz w:val="24"/>
          <w:szCs w:val="24"/>
          <w:lang w:val="en-CA"/>
        </w:rPr>
      </w:pPr>
      <w:r>
        <w:rPr>
          <w:rFonts w:ascii="Verdana" w:hAnsi="Verdana" w:cs="Times New Roman"/>
          <w:b w:val="0"/>
          <w:sz w:val="24"/>
          <w:szCs w:val="24"/>
          <w:lang w:val="en-US"/>
        </w:rPr>
        <w:t>󠄐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Attachment 1b – Project Budget</w:t>
      </w:r>
    </w:p>
    <w:p w14:paraId="0AABEA7B" w14:textId="005223EF" w:rsidR="005A685D" w:rsidRDefault="005A685D" w:rsidP="005A685D">
      <w:pPr>
        <w:ind w:left="0" w:firstLine="0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Verdana" w:hAnsi="Verdana" w:cs="Times New Roman"/>
          <w:b w:val="0"/>
          <w:sz w:val="24"/>
          <w:szCs w:val="24"/>
          <w:lang w:val="en-US"/>
        </w:rPr>
        <w:t>󠄐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Attachment 1c</w:t>
      </w:r>
      <w:r w:rsidR="000F343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–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Applicant(s) Declaration</w:t>
      </w:r>
    </w:p>
    <w:p w14:paraId="7B37245A" w14:textId="61227117" w:rsidR="000F343D" w:rsidRPr="00095037" w:rsidRDefault="000F343D" w:rsidP="005A685D">
      <w:pPr>
        <w:ind w:left="0" w:firstLine="0"/>
        <w:rPr>
          <w:rFonts w:ascii="Times New Roman" w:hAnsi="Times New Roman" w:cs="Times New Roman"/>
          <w:b w:val="0"/>
          <w:sz w:val="24"/>
          <w:szCs w:val="24"/>
          <w:lang w:val="en-CA"/>
        </w:rPr>
      </w:pPr>
      <w:r>
        <w:rPr>
          <w:rFonts w:ascii="Verdana" w:hAnsi="Verdana" w:cs="Times New Roman"/>
          <w:b w:val="0"/>
          <w:sz w:val="24"/>
          <w:szCs w:val="24"/>
          <w:lang w:val="en-US"/>
        </w:rPr>
        <w:t>󠄐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Attachment 1d –  Mentor’s Recommendation</w:t>
      </w:r>
    </w:p>
    <w:p w14:paraId="6B5A217C" w14:textId="77777777" w:rsidR="008D133A" w:rsidRPr="00095037" w:rsidRDefault="008D133A" w:rsidP="008D133A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</w:p>
    <w:p w14:paraId="7640CD54" w14:textId="1FA363EB" w:rsidR="008D133A" w:rsidRPr="00CE7D4E" w:rsidRDefault="008D133A" w:rsidP="00CE7D4E">
      <w:pPr>
        <w:ind w:left="0" w:right="1253" w:firstLine="0"/>
        <w:jc w:val="right"/>
        <w:rPr>
          <w:rFonts w:ascii="Times New Roman" w:hAnsi="Times New Roman" w:cs="Times New Roman"/>
          <w:b w:val="0"/>
          <w:sz w:val="24"/>
          <w:szCs w:val="24"/>
          <w:lang w:val="en-CA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ignature(s) of Applicant(s)</w:t>
      </w:r>
    </w:p>
    <w:p w14:paraId="3ACF92C5" w14:textId="77777777" w:rsidR="008733F9" w:rsidRPr="00095037" w:rsidRDefault="008D133A">
      <w:pPr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lastRenderedPageBreak/>
        <w:t>APPLICATION SPECIFICATION - to be completed by the Organizer's employee:</w:t>
      </w:r>
    </w:p>
    <w:tbl>
      <w:tblPr>
        <w:tblStyle w:val="Tabela-Siatka"/>
        <w:tblW w:w="10207" w:type="dxa"/>
        <w:tblInd w:w="-147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686"/>
        <w:gridCol w:w="6521"/>
      </w:tblGrid>
      <w:tr w:rsidR="008733F9" w14:paraId="12DE7F51" w14:textId="77777777" w:rsidTr="005A685D">
        <w:tc>
          <w:tcPr>
            <w:tcW w:w="3686" w:type="dxa"/>
            <w:shd w:val="clear" w:color="auto" w:fill="D9D9D9" w:themeFill="background1" w:themeFillShade="D9"/>
          </w:tcPr>
          <w:p w14:paraId="483E710C" w14:textId="77777777" w:rsidR="008733F9" w:rsidRDefault="008733F9" w:rsidP="008D133A">
            <w:pPr>
              <w:spacing w:before="120" w:after="120"/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Date of application</w:t>
            </w:r>
          </w:p>
        </w:tc>
        <w:tc>
          <w:tcPr>
            <w:tcW w:w="6521" w:type="dxa"/>
            <w:shd w:val="clear" w:color="auto" w:fill="FFFFFF" w:themeFill="background1"/>
          </w:tcPr>
          <w:p w14:paraId="1E83BF44" w14:textId="77777777" w:rsidR="008733F9" w:rsidRDefault="008733F9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  <w:p w14:paraId="3F4D4861" w14:textId="77777777" w:rsidR="008733F9" w:rsidRDefault="008733F9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8968C3" w14:paraId="1CDC6329" w14:textId="77777777" w:rsidTr="005A685D">
        <w:tc>
          <w:tcPr>
            <w:tcW w:w="3686" w:type="dxa"/>
            <w:shd w:val="clear" w:color="auto" w:fill="D9D9D9" w:themeFill="background1" w:themeFillShade="D9"/>
          </w:tcPr>
          <w:p w14:paraId="7CC7043D" w14:textId="77777777" w:rsidR="008968C3" w:rsidRDefault="008968C3" w:rsidP="008D133A">
            <w:pPr>
              <w:spacing w:before="120" w:after="120"/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Application Registration Number</w:t>
            </w:r>
          </w:p>
        </w:tc>
        <w:tc>
          <w:tcPr>
            <w:tcW w:w="6521" w:type="dxa"/>
            <w:shd w:val="clear" w:color="auto" w:fill="FFFFFF" w:themeFill="background1"/>
          </w:tcPr>
          <w:p w14:paraId="79FA92BD" w14:textId="77777777" w:rsidR="008968C3" w:rsidRDefault="008968C3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5A685D" w14:paraId="5A9D7A61" w14:textId="77777777" w:rsidTr="005A685D">
        <w:tc>
          <w:tcPr>
            <w:tcW w:w="3686" w:type="dxa"/>
            <w:shd w:val="clear" w:color="auto" w:fill="D9D9D9" w:themeFill="background1" w:themeFillShade="D9"/>
          </w:tcPr>
          <w:p w14:paraId="3791C93A" w14:textId="47DA7184" w:rsidR="005A685D" w:rsidRDefault="005A685D" w:rsidP="008D133A">
            <w:pPr>
              <w:spacing w:before="120" w:after="120"/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Project Title</w:t>
            </w:r>
          </w:p>
        </w:tc>
        <w:tc>
          <w:tcPr>
            <w:tcW w:w="6521" w:type="dxa"/>
            <w:shd w:val="clear" w:color="auto" w:fill="FFFFFF" w:themeFill="background1"/>
          </w:tcPr>
          <w:p w14:paraId="6EE176F5" w14:textId="77777777" w:rsidR="005A685D" w:rsidRDefault="005A685D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8733F9" w:rsidRPr="00876027" w14:paraId="787F6ED6" w14:textId="77777777" w:rsidTr="005A685D">
        <w:tc>
          <w:tcPr>
            <w:tcW w:w="3686" w:type="dxa"/>
            <w:shd w:val="clear" w:color="auto" w:fill="D9D9D9" w:themeFill="background1" w:themeFillShade="D9"/>
          </w:tcPr>
          <w:p w14:paraId="4DD4D12B" w14:textId="1BF76A6B" w:rsidR="008733F9" w:rsidRPr="00095037" w:rsidRDefault="008733F9" w:rsidP="008D133A">
            <w:pPr>
              <w:spacing w:before="120" w:after="120"/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Signature of the Organizer</w:t>
            </w:r>
            <w:r w:rsidR="00095037"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'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t>s employee receiving the Application</w:t>
            </w:r>
          </w:p>
        </w:tc>
        <w:tc>
          <w:tcPr>
            <w:tcW w:w="6521" w:type="dxa"/>
            <w:shd w:val="clear" w:color="auto" w:fill="FFFFFF" w:themeFill="background1"/>
          </w:tcPr>
          <w:p w14:paraId="78693E14" w14:textId="77777777" w:rsidR="008733F9" w:rsidRPr="00095037" w:rsidRDefault="008733F9">
            <w:pPr>
              <w:ind w:left="0" w:firstLine="0"/>
              <w:rPr>
                <w:rFonts w:ascii="Times New Roman" w:hAnsi="Times New Roman" w:cs="Times New Roman"/>
                <w:b w:val="0"/>
                <w:sz w:val="24"/>
                <w:szCs w:val="24"/>
                <w:lang w:val="en-CA"/>
              </w:rPr>
            </w:pPr>
          </w:p>
        </w:tc>
      </w:tr>
    </w:tbl>
    <w:p w14:paraId="4BCC0566" w14:textId="77777777" w:rsidR="006C2781" w:rsidRPr="00095037" w:rsidRDefault="006C2781">
      <w:pPr>
        <w:spacing w:after="160"/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</w:p>
    <w:p w14:paraId="6CF7E50E" w14:textId="77777777" w:rsidR="00D560D5" w:rsidRPr="00095037" w:rsidRDefault="00D560D5">
      <w:pPr>
        <w:spacing w:after="160"/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19F83653" w14:textId="061BDF78" w:rsidR="006C2781" w:rsidRPr="00095037" w:rsidRDefault="006C2781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Attachment 1a to the Application - Project Implementation Schedule</w:t>
      </w:r>
    </w:p>
    <w:p w14:paraId="6248DF00" w14:textId="77777777" w:rsidR="006C2781" w:rsidRPr="00095037" w:rsidRDefault="006C2781">
      <w:pPr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</w:p>
    <w:tbl>
      <w:tblPr>
        <w:tblStyle w:val="Tabela-Siatka"/>
        <w:tblW w:w="10104" w:type="dxa"/>
        <w:tblLook w:val="04A0" w:firstRow="1" w:lastRow="0" w:firstColumn="1" w:lastColumn="0" w:noHBand="0" w:noVBand="1"/>
      </w:tblPr>
      <w:tblGrid>
        <w:gridCol w:w="1070"/>
        <w:gridCol w:w="2456"/>
        <w:gridCol w:w="2957"/>
        <w:gridCol w:w="1759"/>
        <w:gridCol w:w="1862"/>
      </w:tblGrid>
      <w:tr w:rsidR="006C2781" w:rsidRPr="00876027" w14:paraId="3EABFD84" w14:textId="77777777" w:rsidTr="00110823">
        <w:tc>
          <w:tcPr>
            <w:tcW w:w="630" w:type="dxa"/>
            <w:shd w:val="clear" w:color="auto" w:fill="BDD6EE" w:themeFill="accent1" w:themeFillTint="66"/>
          </w:tcPr>
          <w:p w14:paraId="209FDC77" w14:textId="77777777" w:rsidR="006C2781" w:rsidRDefault="00F72A4B" w:rsidP="00110823">
            <w:pPr>
              <w:spacing w:before="120" w:after="12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ask Number</w:t>
            </w:r>
          </w:p>
        </w:tc>
        <w:tc>
          <w:tcPr>
            <w:tcW w:w="2626" w:type="dxa"/>
            <w:shd w:val="clear" w:color="auto" w:fill="BDD6EE" w:themeFill="accent1" w:themeFillTint="66"/>
          </w:tcPr>
          <w:p w14:paraId="2FD9966D" w14:textId="77777777" w:rsidR="006C2781" w:rsidRDefault="00F72A4B" w:rsidP="00110823">
            <w:pPr>
              <w:spacing w:before="120" w:after="12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ask Name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496C9B3B" w14:textId="77777777" w:rsidR="006C2781" w:rsidRDefault="006C2781" w:rsidP="00110823">
            <w:pPr>
              <w:spacing w:before="120" w:after="12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ask Description</w:t>
            </w:r>
          </w:p>
        </w:tc>
        <w:tc>
          <w:tcPr>
            <w:tcW w:w="1865" w:type="dxa"/>
            <w:shd w:val="clear" w:color="auto" w:fill="BDD6EE" w:themeFill="accent1" w:themeFillTint="66"/>
          </w:tcPr>
          <w:p w14:paraId="668BF2C9" w14:textId="77777777" w:rsidR="006C2781" w:rsidRDefault="006C2781" w:rsidP="00110823">
            <w:pPr>
              <w:spacing w:before="120" w:after="12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tart Date - End Date</w:t>
            </w:r>
          </w:p>
        </w:tc>
        <w:tc>
          <w:tcPr>
            <w:tcW w:w="1865" w:type="dxa"/>
            <w:shd w:val="clear" w:color="auto" w:fill="BDD6EE" w:themeFill="accent1" w:themeFillTint="66"/>
          </w:tcPr>
          <w:p w14:paraId="21EDE662" w14:textId="77777777" w:rsidR="006C2781" w:rsidRPr="00876027" w:rsidRDefault="006C2781" w:rsidP="00110823">
            <w:pPr>
              <w:spacing w:before="120" w:after="120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omments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g.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information about subcontracting)</w:t>
            </w:r>
          </w:p>
        </w:tc>
      </w:tr>
      <w:tr w:rsidR="006C2781" w:rsidRPr="00876027" w14:paraId="7D566CD6" w14:textId="77777777" w:rsidTr="006C2781">
        <w:tc>
          <w:tcPr>
            <w:tcW w:w="630" w:type="dxa"/>
          </w:tcPr>
          <w:p w14:paraId="67298878" w14:textId="77777777" w:rsidR="006C2781" w:rsidRPr="00876027" w:rsidRDefault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26" w:type="dxa"/>
          </w:tcPr>
          <w:p w14:paraId="3F65436D" w14:textId="77777777" w:rsidR="006C2781" w:rsidRPr="00876027" w:rsidRDefault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8" w:type="dxa"/>
          </w:tcPr>
          <w:p w14:paraId="2AD892A7" w14:textId="77777777" w:rsidR="006C2781" w:rsidRPr="00876027" w:rsidRDefault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517ED347" w14:textId="77777777" w:rsidR="006C2781" w:rsidRPr="00876027" w:rsidRDefault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097C36FE" w14:textId="77777777" w:rsidR="006C2781" w:rsidRPr="00876027" w:rsidRDefault="006C278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10823" w:rsidRPr="00876027" w14:paraId="084213D7" w14:textId="77777777" w:rsidTr="006C2781">
        <w:tc>
          <w:tcPr>
            <w:tcW w:w="630" w:type="dxa"/>
          </w:tcPr>
          <w:p w14:paraId="779A4147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26" w:type="dxa"/>
          </w:tcPr>
          <w:p w14:paraId="73C74497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8" w:type="dxa"/>
          </w:tcPr>
          <w:p w14:paraId="3E9F422D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7EBA92C8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569E0C13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10823" w:rsidRPr="00876027" w14:paraId="6879E34D" w14:textId="77777777" w:rsidTr="006C2781">
        <w:tc>
          <w:tcPr>
            <w:tcW w:w="630" w:type="dxa"/>
          </w:tcPr>
          <w:p w14:paraId="69FFD7E6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26" w:type="dxa"/>
          </w:tcPr>
          <w:p w14:paraId="170A869F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8" w:type="dxa"/>
          </w:tcPr>
          <w:p w14:paraId="09DB431A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3BA9FEE8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5" w:type="dxa"/>
          </w:tcPr>
          <w:p w14:paraId="03A4E88C" w14:textId="77777777" w:rsidR="00110823" w:rsidRPr="00876027" w:rsidRDefault="00110823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11F3C4" w14:textId="77777777" w:rsidR="006C2781" w:rsidRPr="00876027" w:rsidRDefault="006C2781">
      <w:pPr>
        <w:ind w:left="0"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C1642A" w14:textId="77777777" w:rsidR="00110823" w:rsidRPr="00876027" w:rsidRDefault="00110823">
      <w:pPr>
        <w:ind w:left="0"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6F86D249" w14:textId="77777777" w:rsidR="0062225D" w:rsidRPr="00876027" w:rsidRDefault="0062225D">
      <w:pPr>
        <w:spacing w:after="160"/>
        <w:ind w:left="0"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702D5555" w14:textId="713AB7A4" w:rsidR="00110823" w:rsidRDefault="00110823">
      <w:pPr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󠄐 Attachment 1b – Project Budget</w:t>
      </w:r>
    </w:p>
    <w:p w14:paraId="74A3F753" w14:textId="77777777" w:rsidR="0062225D" w:rsidRDefault="0062225D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10128" w:type="dxa"/>
        <w:tblLook w:val="04A0" w:firstRow="1" w:lastRow="0" w:firstColumn="1" w:lastColumn="0" w:noHBand="0" w:noVBand="1"/>
      </w:tblPr>
      <w:tblGrid>
        <w:gridCol w:w="683"/>
        <w:gridCol w:w="3059"/>
        <w:gridCol w:w="1494"/>
        <w:gridCol w:w="1809"/>
        <w:gridCol w:w="1475"/>
        <w:gridCol w:w="1608"/>
      </w:tblGrid>
      <w:tr w:rsidR="00110823" w14:paraId="36D7E7DD" w14:textId="77777777" w:rsidTr="00AD2071">
        <w:tc>
          <w:tcPr>
            <w:tcW w:w="650" w:type="dxa"/>
          </w:tcPr>
          <w:p w14:paraId="162F8834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OS</w:t>
            </w:r>
          </w:p>
        </w:tc>
        <w:tc>
          <w:tcPr>
            <w:tcW w:w="3109" w:type="dxa"/>
          </w:tcPr>
          <w:p w14:paraId="38890324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tegory of Expenses</w:t>
            </w:r>
          </w:p>
        </w:tc>
        <w:tc>
          <w:tcPr>
            <w:tcW w:w="1510" w:type="dxa"/>
          </w:tcPr>
          <w:p w14:paraId="7B4A4428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nit Price (gross)</w:t>
            </w:r>
          </w:p>
        </w:tc>
        <w:tc>
          <w:tcPr>
            <w:tcW w:w="1743" w:type="dxa"/>
          </w:tcPr>
          <w:p w14:paraId="6B25A8B1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nit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  <w:lang w:val="en-US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item/hour/etc.)</w:t>
            </w:r>
          </w:p>
        </w:tc>
        <w:tc>
          <w:tcPr>
            <w:tcW w:w="1486" w:type="dxa"/>
          </w:tcPr>
          <w:p w14:paraId="1EC57960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Number of Units</w:t>
            </w:r>
          </w:p>
        </w:tc>
        <w:tc>
          <w:tcPr>
            <w:tcW w:w="1630" w:type="dxa"/>
          </w:tcPr>
          <w:p w14:paraId="18CE2115" w14:textId="77777777" w:rsidR="00110823" w:rsidRDefault="00110823" w:rsidP="00110823">
            <w:pPr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otal Cost</w:t>
            </w:r>
          </w:p>
        </w:tc>
      </w:tr>
      <w:tr w:rsidR="00AD2071" w14:paraId="1AB29F2A" w14:textId="77777777" w:rsidTr="00F26B8F">
        <w:tc>
          <w:tcPr>
            <w:tcW w:w="10128" w:type="dxa"/>
            <w:gridSpan w:val="6"/>
          </w:tcPr>
          <w:p w14:paraId="13E6DCD5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Task 1 - 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Task Name</w:t>
            </w:r>
          </w:p>
        </w:tc>
      </w:tr>
      <w:tr w:rsidR="00AD2071" w14:paraId="19873489" w14:textId="77777777" w:rsidTr="00AD2071">
        <w:tc>
          <w:tcPr>
            <w:tcW w:w="650" w:type="dxa"/>
          </w:tcPr>
          <w:p w14:paraId="5190C22F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39765A32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0C6EF0D5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1719C57E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52BA2965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4AD2F17D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17296544" w14:textId="77777777" w:rsidTr="00AD2071">
        <w:tc>
          <w:tcPr>
            <w:tcW w:w="650" w:type="dxa"/>
          </w:tcPr>
          <w:p w14:paraId="72F7235D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0E149E73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480F5866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0FBF2ADB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33DBD951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142CD664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07D6608E" w14:textId="77777777" w:rsidTr="00AD2071">
        <w:tc>
          <w:tcPr>
            <w:tcW w:w="650" w:type="dxa"/>
          </w:tcPr>
          <w:p w14:paraId="2A1E9841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72C3B214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8939982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3174EDF7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6DD9D91F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596B6389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2A4B" w14:paraId="0E1723C6" w14:textId="77777777" w:rsidTr="00F048DC">
        <w:tc>
          <w:tcPr>
            <w:tcW w:w="10128" w:type="dxa"/>
            <w:gridSpan w:val="6"/>
          </w:tcPr>
          <w:p w14:paraId="4642DCA3" w14:textId="77777777" w:rsidR="00F72A4B" w:rsidRDefault="00F72A4B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Task 2 - 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Task Name</w:t>
            </w:r>
          </w:p>
        </w:tc>
      </w:tr>
      <w:tr w:rsidR="00AD2071" w14:paraId="1F1AE33F" w14:textId="77777777" w:rsidTr="00AD2071">
        <w:tc>
          <w:tcPr>
            <w:tcW w:w="650" w:type="dxa"/>
          </w:tcPr>
          <w:p w14:paraId="28C40C24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0412972D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83E4182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6763FFDA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025B300E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7F4F451A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465EDFA9" w14:textId="77777777" w:rsidTr="00AD2071">
        <w:tc>
          <w:tcPr>
            <w:tcW w:w="650" w:type="dxa"/>
          </w:tcPr>
          <w:p w14:paraId="658CA88C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602AF9B2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6BB9FEA6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596B101A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7B55A190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1F2415A3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5779E12A" w14:textId="77777777" w:rsidTr="00AD2071">
        <w:tc>
          <w:tcPr>
            <w:tcW w:w="650" w:type="dxa"/>
          </w:tcPr>
          <w:p w14:paraId="40B7413E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514EC21C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5799D2A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358F2ACD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5069CC72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05D50051" w14:textId="77777777" w:rsidR="00AD2071" w:rsidRDefault="00AD2071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552E7E44" w14:textId="77777777" w:rsidTr="00F302CA">
        <w:tc>
          <w:tcPr>
            <w:tcW w:w="10128" w:type="dxa"/>
            <w:gridSpan w:val="6"/>
          </w:tcPr>
          <w:p w14:paraId="79BFFBDE" w14:textId="77777777" w:rsidR="00AD2071" w:rsidRDefault="00F72A4B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tc.</w:t>
            </w:r>
          </w:p>
        </w:tc>
      </w:tr>
      <w:tr w:rsidR="00AD2071" w14:paraId="486E07A6" w14:textId="77777777" w:rsidTr="00F0414D">
        <w:tc>
          <w:tcPr>
            <w:tcW w:w="650" w:type="dxa"/>
          </w:tcPr>
          <w:p w14:paraId="73AED20A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14BCB396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26422EFA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5410EA1C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27F22457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0F68F43A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6CDDF9D0" w14:textId="77777777" w:rsidTr="00F0414D">
        <w:tc>
          <w:tcPr>
            <w:tcW w:w="650" w:type="dxa"/>
          </w:tcPr>
          <w:p w14:paraId="40283615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61AFA81B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2AD103E7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2F8F8491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2FDD8BBD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61469C10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071" w14:paraId="0955F87B" w14:textId="77777777" w:rsidTr="00F0414D">
        <w:tc>
          <w:tcPr>
            <w:tcW w:w="650" w:type="dxa"/>
          </w:tcPr>
          <w:p w14:paraId="1AC57EE6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9" w:type="dxa"/>
          </w:tcPr>
          <w:p w14:paraId="25A20B68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</w:tcPr>
          <w:p w14:paraId="549C640E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</w:tcPr>
          <w:p w14:paraId="0EB74DAC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</w:tcPr>
          <w:p w14:paraId="292B7822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</w:tcPr>
          <w:p w14:paraId="03AC701F" w14:textId="77777777" w:rsidR="00AD2071" w:rsidRDefault="00AD2071" w:rsidP="00F0414D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2A4865" w14:textId="614F4903" w:rsidR="0062225D" w:rsidRDefault="0062225D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9B0E4E3" w14:textId="77777777" w:rsidR="0062225D" w:rsidRDefault="0062225D">
      <w:pPr>
        <w:spacing w:after="160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br w:type="page"/>
      </w:r>
    </w:p>
    <w:p w14:paraId="18C00531" w14:textId="0D0BBF52" w:rsidR="0062225D" w:rsidRPr="00095037" w:rsidRDefault="003F33B7" w:rsidP="0062225D">
      <w:pPr>
        <w:spacing w:line="240" w:lineRule="auto"/>
        <w:rPr>
          <w:rFonts w:ascii="Times New Roman" w:hAnsi="Times New Roman" w:cs="Times New Roman"/>
          <w:color w:val="auto"/>
          <w:sz w:val="24"/>
          <w:szCs w:val="24"/>
          <w:lang w:val="en-CA"/>
        </w:rPr>
      </w:pPr>
      <w:r>
        <w:rPr>
          <w:rFonts w:ascii="Times New Roman" w:hAnsi="Times New Roman"/>
          <w:bCs/>
          <w:sz w:val="24"/>
          <w:szCs w:val="24"/>
          <w:lang w:val="en-US"/>
        </w:rPr>
        <w:lastRenderedPageBreak/>
        <w:t>Attachment 1c - Applicant(s) Declaration</w:t>
      </w:r>
      <w:r>
        <w:rPr>
          <w:rStyle w:val="Odwoanieprzypisudolnego"/>
          <w:rFonts w:ascii="Times New Roman" w:hAnsi="Times New Roman"/>
          <w:bCs/>
          <w:sz w:val="24"/>
          <w:szCs w:val="24"/>
          <w:lang w:val="en-US"/>
        </w:rPr>
        <w:footnoteReference w:id="5"/>
      </w:r>
    </w:p>
    <w:p w14:paraId="1993F7B4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</w:p>
    <w:p w14:paraId="5C927221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Applicant's Information:</w:t>
      </w:r>
    </w:p>
    <w:p w14:paraId="79314F99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First and Last Name:</w:t>
      </w:r>
    </w:p>
    <w:p w14:paraId="73C7AB32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Residential Address:</w:t>
      </w:r>
    </w:p>
    <w:p w14:paraId="4DFF9EDD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Register Number:</w:t>
      </w:r>
    </w:p>
    <w:p w14:paraId="627E6E4F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</w:p>
    <w:p w14:paraId="275AA75D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</w:p>
    <w:p w14:paraId="5BD36C61" w14:textId="77777777" w:rsidR="0062225D" w:rsidRPr="00095037" w:rsidRDefault="0062225D" w:rsidP="0062225D">
      <w:pPr>
        <w:spacing w:line="240" w:lineRule="auto"/>
        <w:jc w:val="center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DECLARATION:</w:t>
      </w:r>
    </w:p>
    <w:p w14:paraId="58F1BE06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</w:p>
    <w:p w14:paraId="4D13BE87" w14:textId="77777777" w:rsidR="0062225D" w:rsidRPr="00095037" w:rsidRDefault="0062225D" w:rsidP="0062225D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I, the undersigned, declare that for the day... (date of submitting the Application in the Contest):</w:t>
      </w:r>
    </w:p>
    <w:p w14:paraId="09810C6D" w14:textId="77777777" w:rsidR="0062225D" w:rsidRPr="00095037" w:rsidRDefault="0062225D" w:rsidP="0062225D">
      <w:pPr>
        <w:pStyle w:val="Akapitzlist"/>
        <w:numPr>
          <w:ilvl w:val="0"/>
          <w:numId w:val="3"/>
        </w:numPr>
        <w:spacing w:after="0" w:line="240" w:lineRule="auto"/>
        <w:ind w:left="567"/>
        <w:jc w:val="left"/>
        <w:rPr>
          <w:rFonts w:ascii="Times New Roman" w:hAnsi="Times New Roman"/>
          <w:sz w:val="24"/>
          <w:szCs w:val="24"/>
          <w:lang w:val="en-CA"/>
        </w:rPr>
      </w:pPr>
      <w:r>
        <w:rPr>
          <w:rFonts w:ascii="Times New Roman" w:hAnsi="Times New Roman"/>
          <w:sz w:val="24"/>
          <w:szCs w:val="24"/>
          <w:lang w:val="en-US"/>
        </w:rPr>
        <w:t>I have all my financial obligations to the University settled,</w:t>
      </w:r>
    </w:p>
    <w:p w14:paraId="36C65ABC" w14:textId="454BA8DE" w:rsidR="0062225D" w:rsidRPr="00095037" w:rsidRDefault="0062225D" w:rsidP="0062225D">
      <w:pPr>
        <w:numPr>
          <w:ilvl w:val="0"/>
          <w:numId w:val="3"/>
        </w:numPr>
        <w:spacing w:line="240" w:lineRule="auto"/>
        <w:ind w:left="567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I've passed all the courses, with subject to Section III.2 of the Rules and Regulations,</w:t>
      </w:r>
      <w:r>
        <w:rPr>
          <w:rFonts w:ascii="Times New Roman" w:hAnsi="Times New Roman"/>
          <w:b w:val="0"/>
          <w:sz w:val="24"/>
          <w:szCs w:val="24"/>
          <w:lang w:val="en-US"/>
        </w:rPr>
        <w:br/>
        <w:t>in the semesters preceding the call for proposals in the current edition of the Contest,</w:t>
      </w:r>
    </w:p>
    <w:p w14:paraId="7293AD6B" w14:textId="77777777" w:rsidR="0062225D" w:rsidRPr="00095037" w:rsidRDefault="0062225D" w:rsidP="0062225D">
      <w:pPr>
        <w:numPr>
          <w:ilvl w:val="0"/>
          <w:numId w:val="3"/>
        </w:numPr>
        <w:spacing w:after="200" w:line="240" w:lineRule="auto"/>
        <w:ind w:left="567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I have the status of a student of the University of Lower Silesia and I do not take any dean's, maternity or parental leave, etc.</w:t>
      </w:r>
    </w:p>
    <w:p w14:paraId="2670DAE2" w14:textId="77777777" w:rsidR="0062225D" w:rsidRPr="00095037" w:rsidRDefault="0062225D" w:rsidP="0062225D">
      <w:pPr>
        <w:rPr>
          <w:b w:val="0"/>
          <w:color w:val="auto"/>
          <w:sz w:val="22"/>
          <w:lang w:val="en-CA"/>
        </w:rPr>
      </w:pPr>
    </w:p>
    <w:p w14:paraId="5289D110" w14:textId="77777777" w:rsidR="0062225D" w:rsidRPr="00095037" w:rsidRDefault="0062225D" w:rsidP="0062225D">
      <w:pPr>
        <w:rPr>
          <w:b w:val="0"/>
          <w:lang w:val="en-CA"/>
        </w:rPr>
      </w:pPr>
    </w:p>
    <w:p w14:paraId="0C263F2A" w14:textId="77777777" w:rsidR="0062225D" w:rsidRPr="00095037" w:rsidRDefault="0062225D" w:rsidP="0062225D">
      <w:pPr>
        <w:rPr>
          <w:b w:val="0"/>
          <w:lang w:val="en-CA"/>
        </w:rPr>
      </w:pPr>
      <w:r>
        <w:rPr>
          <w:b w:val="0"/>
          <w:lang w:val="en-US"/>
        </w:rPr>
        <w:t>Town/City, Date</w:t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  <w:t>Signature of Applicant</w:t>
      </w:r>
    </w:p>
    <w:p w14:paraId="4A88130A" w14:textId="267C4226" w:rsidR="009E0F4C" w:rsidRDefault="009E0F4C">
      <w:pPr>
        <w:spacing w:after="160"/>
        <w:ind w:left="0" w:firstLine="0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br w:type="page"/>
      </w:r>
    </w:p>
    <w:p w14:paraId="08026235" w14:textId="06B376B3" w:rsidR="00110823" w:rsidRDefault="009E0F4C" w:rsidP="00B479AE">
      <w:pPr>
        <w:spacing w:line="240" w:lineRule="auto"/>
        <w:rPr>
          <w:rFonts w:ascii="Times New Roman" w:hAnsi="Times New Roman"/>
          <w:bCs/>
          <w:sz w:val="24"/>
          <w:szCs w:val="24"/>
          <w:lang w:val="en-US"/>
        </w:rPr>
      </w:pPr>
      <w:r>
        <w:rPr>
          <w:rFonts w:ascii="Times New Roman" w:hAnsi="Times New Roman"/>
          <w:bCs/>
          <w:sz w:val="24"/>
          <w:szCs w:val="24"/>
          <w:lang w:val="en-US"/>
        </w:rPr>
        <w:lastRenderedPageBreak/>
        <w:t xml:space="preserve">Attachment 1D </w:t>
      </w:r>
      <w:r w:rsidRPr="009E0F4C">
        <w:rPr>
          <w:rFonts w:ascii="Times New Roman" w:hAnsi="Times New Roman"/>
          <w:bCs/>
          <w:sz w:val="24"/>
          <w:szCs w:val="24"/>
          <w:lang w:val="en-US"/>
        </w:rPr>
        <w:t>- Mentor’s recommendation</w:t>
      </w:r>
    </w:p>
    <w:p w14:paraId="2DDD524C" w14:textId="1EAAF9F7" w:rsidR="00B479AE" w:rsidRDefault="00B479AE" w:rsidP="00B479AE">
      <w:pPr>
        <w:spacing w:line="240" w:lineRule="auto"/>
        <w:rPr>
          <w:rFonts w:ascii="Times New Roman" w:hAnsi="Times New Roman"/>
          <w:bCs/>
          <w:sz w:val="24"/>
          <w:szCs w:val="24"/>
          <w:lang w:val="en-US"/>
        </w:rPr>
      </w:pPr>
    </w:p>
    <w:p w14:paraId="02BEB0AF" w14:textId="774ACEA7" w:rsidR="00B479AE" w:rsidRPr="00095037" w:rsidRDefault="00B479AE" w:rsidP="00B479AE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Applicant's Information</w:t>
      </w:r>
    </w:p>
    <w:p w14:paraId="688CE823" w14:textId="77777777" w:rsidR="00B479AE" w:rsidRPr="00095037" w:rsidRDefault="00B479AE" w:rsidP="00B479AE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First and Last Name:</w:t>
      </w:r>
    </w:p>
    <w:p w14:paraId="5A0903E7" w14:textId="77777777" w:rsidR="00B479AE" w:rsidRPr="00095037" w:rsidRDefault="00B479AE" w:rsidP="00B479AE">
      <w:pPr>
        <w:spacing w:line="240" w:lineRule="auto"/>
        <w:rPr>
          <w:rFonts w:ascii="Times New Roman" w:hAnsi="Times New Roman"/>
          <w:b w:val="0"/>
          <w:sz w:val="24"/>
          <w:szCs w:val="24"/>
          <w:lang w:val="en-CA"/>
        </w:rPr>
      </w:pPr>
      <w:r>
        <w:rPr>
          <w:rFonts w:ascii="Times New Roman" w:hAnsi="Times New Roman"/>
          <w:b w:val="0"/>
          <w:sz w:val="24"/>
          <w:szCs w:val="24"/>
          <w:lang w:val="en-US"/>
        </w:rPr>
        <w:t>Register Number:</w:t>
      </w:r>
    </w:p>
    <w:p w14:paraId="20442FBB" w14:textId="0BE6D4EE" w:rsidR="00B479AE" w:rsidRDefault="00B479AE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31837678" w14:textId="1B64A26D" w:rsidR="00B479AE" w:rsidRDefault="00B479AE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7EB7F859" w14:textId="2B2EDC4E" w:rsidR="00B479AE" w:rsidRDefault="00B479AE" w:rsidP="00B479A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RECCOMMENDATION</w:t>
      </w:r>
    </w:p>
    <w:p w14:paraId="3FC675F3" w14:textId="3BA7CE68" w:rsidR="00B479AE" w:rsidRDefault="00B479AE" w:rsidP="00B479A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CA"/>
        </w:rPr>
      </w:pPr>
    </w:p>
    <w:p w14:paraId="0B245E55" w14:textId="7F68855F" w:rsidR="00B479AE" w:rsidRPr="009E0F4C" w:rsidRDefault="00B479AE" w:rsidP="00B479AE">
      <w:pPr>
        <w:pStyle w:val="Tekstprzypisudolneg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 xml:space="preserve">Please </w:t>
      </w:r>
      <w:r w:rsidRPr="009E0F4C"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>justify why</w:t>
      </w:r>
      <w:r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 xml:space="preserve">, in your opinion, </w:t>
      </w:r>
      <w:r w:rsidRPr="009E0F4C"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>it is worth funding the project submitted by the Applicant(s).</w:t>
      </w:r>
    </w:p>
    <w:p w14:paraId="2FA65189" w14:textId="4FB977CE" w:rsidR="00B479AE" w:rsidRDefault="00B479AE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93603A3" w14:textId="483649F9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5C0B36A" w14:textId="2CAFE12B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25E0B88" w14:textId="1CED433D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39451D" w14:textId="111D4E18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49990E" w14:textId="1E81799E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8235978" w14:textId="2F2C3DD7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F4D3480" w14:textId="5FE3F2B5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6E2EC49" w14:textId="0A8F80E4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E507289" w14:textId="2F46C517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03DC98" w14:textId="343299DF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45D402" w14:textId="55E31BF4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B44792" w14:textId="132A5D0C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B4040E4" w14:textId="4B06591F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D95E27D" w14:textId="0A1EA24A" w:rsid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78D709" w14:textId="4ECFB360" w:rsidR="00356FE2" w:rsidRPr="00095037" w:rsidRDefault="00356FE2" w:rsidP="00356FE2">
      <w:pPr>
        <w:rPr>
          <w:b w:val="0"/>
          <w:lang w:val="en-CA"/>
        </w:rPr>
      </w:pPr>
      <w:r>
        <w:rPr>
          <w:b w:val="0"/>
          <w:lang w:val="en-US"/>
        </w:rPr>
        <w:t>Town/City, Date</w:t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</w:r>
      <w:r>
        <w:rPr>
          <w:b w:val="0"/>
          <w:lang w:val="en-US"/>
        </w:rPr>
        <w:tab/>
        <w:t>Signature of the Project Mentor</w:t>
      </w:r>
    </w:p>
    <w:p w14:paraId="5444B24B" w14:textId="77777777" w:rsidR="00356FE2" w:rsidRPr="00356FE2" w:rsidRDefault="00356FE2" w:rsidP="00B479AE">
      <w:pPr>
        <w:spacing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sectPr w:rsidR="00356FE2" w:rsidRPr="00356FE2" w:rsidSect="0062225D">
      <w:headerReference w:type="default" r:id="rId9"/>
      <w:pgSz w:w="11906" w:h="16838"/>
      <w:pgMar w:top="851" w:right="1440" w:bottom="993" w:left="1133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2ACDA" w14:textId="77777777" w:rsidR="00EE2D87" w:rsidRDefault="00EE2D87" w:rsidP="00BC317A">
      <w:pPr>
        <w:spacing w:line="240" w:lineRule="auto"/>
      </w:pPr>
      <w:r>
        <w:separator/>
      </w:r>
    </w:p>
  </w:endnote>
  <w:endnote w:type="continuationSeparator" w:id="0">
    <w:p w14:paraId="2DAB617E" w14:textId="77777777" w:rsidR="00EE2D87" w:rsidRDefault="00EE2D87" w:rsidP="00BC31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BAD3C" w14:textId="77777777" w:rsidR="00EE2D87" w:rsidRDefault="00EE2D87" w:rsidP="00BC317A">
      <w:pPr>
        <w:spacing w:line="240" w:lineRule="auto"/>
      </w:pPr>
      <w:r>
        <w:separator/>
      </w:r>
    </w:p>
  </w:footnote>
  <w:footnote w:type="continuationSeparator" w:id="0">
    <w:p w14:paraId="2D25553A" w14:textId="77777777" w:rsidR="00EE2D87" w:rsidRDefault="00EE2D87" w:rsidP="00BC317A">
      <w:pPr>
        <w:spacing w:line="240" w:lineRule="auto"/>
      </w:pPr>
      <w:r>
        <w:continuationSeparator/>
      </w:r>
    </w:p>
  </w:footnote>
  <w:footnote w:id="1">
    <w:p w14:paraId="7C47A7C8" w14:textId="62CB0C4A" w:rsidR="00BC317A" w:rsidRPr="00095037" w:rsidRDefault="00BC317A">
      <w:pPr>
        <w:pStyle w:val="Tekstprzypisudolnego"/>
        <w:rPr>
          <w:b w:val="0"/>
          <w:lang w:val="en-CA"/>
        </w:rPr>
      </w:pPr>
      <w:r>
        <w:rPr>
          <w:rStyle w:val="Odwoanieprzypisudolnego"/>
          <w:b w:val="0"/>
          <w:lang w:val="en-US"/>
        </w:rPr>
        <w:footnoteRef/>
      </w:r>
      <w:r>
        <w:rPr>
          <w:b w:val="0"/>
          <w:lang w:val="en-US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en-US"/>
        </w:rPr>
        <w:t>please describe the goal and tasks of the project, planned outcomes, ideas for promoting, project impact on social and economic environment, local community, used work methods and technological solutions</w:t>
      </w:r>
      <w:r>
        <w:rPr>
          <w:b w:val="0"/>
          <w:sz w:val="24"/>
          <w:szCs w:val="24"/>
          <w:lang w:val="en-US"/>
        </w:rPr>
        <w:br/>
      </w:r>
    </w:p>
  </w:footnote>
  <w:footnote w:id="2">
    <w:p w14:paraId="75825233" w14:textId="0433AFFE" w:rsidR="00BC317A" w:rsidRPr="00095037" w:rsidRDefault="00BC317A" w:rsidP="00BC317A">
      <w:pPr>
        <w:ind w:left="0" w:firstLine="0"/>
        <w:rPr>
          <w:rFonts w:ascii="Times New Roman" w:hAnsi="Times New Roman" w:cs="Times New Roman"/>
          <w:b w:val="0"/>
          <w:sz w:val="24"/>
          <w:szCs w:val="24"/>
          <w:lang w:val="en-CA"/>
        </w:rPr>
      </w:pPr>
      <w:r>
        <w:rPr>
          <w:rStyle w:val="Odwoanieprzypisudolnego"/>
          <w:b w:val="0"/>
          <w:lang w:val="en-US"/>
        </w:rPr>
        <w:footnoteRef/>
      </w:r>
      <w:r>
        <w:rPr>
          <w:b w:val="0"/>
          <w:lang w:val="en-US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en-US"/>
        </w:rPr>
        <w:t>please describe for whom the project is dedicated, what are the needs of the recipients, what problems the project solves, whether the project is intergenerational, multicultural, intersectoral etc.)</w:t>
      </w:r>
    </w:p>
    <w:p w14:paraId="3D9A049B" w14:textId="5F3B002B" w:rsidR="00BC317A" w:rsidRPr="00095037" w:rsidRDefault="00BC317A">
      <w:pPr>
        <w:pStyle w:val="Tekstprzypisudolnego"/>
        <w:rPr>
          <w:lang w:val="en-CA"/>
        </w:rPr>
      </w:pPr>
    </w:p>
  </w:footnote>
  <w:footnote w:id="3">
    <w:p w14:paraId="19C4E38B" w14:textId="2C0769B2" w:rsidR="00BC317A" w:rsidRPr="009E0F4C" w:rsidRDefault="00BC317A">
      <w:pPr>
        <w:pStyle w:val="Tekstprzypisudolnego"/>
        <w:rPr>
          <w:b w:val="0"/>
          <w:bCs/>
          <w:lang w:val="en-CA"/>
        </w:rPr>
      </w:pPr>
      <w:r>
        <w:rPr>
          <w:rStyle w:val="Odwoanieprzypisudolnego"/>
          <w:b w:val="0"/>
          <w:lang w:val="en-US"/>
        </w:rPr>
        <w:footnoteRef/>
      </w:r>
      <w:r>
        <w:rPr>
          <w:b w:val="0"/>
          <w:lang w:val="en-US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en-US"/>
        </w:rPr>
        <w:t>please provide first and last name/name of the entity/functions in the Project and describe the tasks and scope of work (applies to the Applicant(s), subcontractors, experts, external entities, etc.).</w:t>
      </w:r>
    </w:p>
  </w:footnote>
  <w:footnote w:id="4">
    <w:p w14:paraId="0BBA8D56" w14:textId="2ED7778D" w:rsidR="004C3983" w:rsidRPr="009E0F4C" w:rsidRDefault="004C3983">
      <w:pPr>
        <w:pStyle w:val="Tekstprzypisudolnego"/>
        <w:rPr>
          <w:rFonts w:ascii="Times New Roman" w:hAnsi="Times New Roman" w:cs="Times New Roman"/>
          <w:sz w:val="24"/>
          <w:szCs w:val="24"/>
          <w:lang w:val="en-US"/>
        </w:rPr>
      </w:pPr>
      <w:r w:rsidRPr="009E0F4C">
        <w:rPr>
          <w:rStyle w:val="Odwoanieprzypisudolnego"/>
          <w:rFonts w:ascii="Times New Roman" w:hAnsi="Times New Roman" w:cs="Times New Roman"/>
          <w:b w:val="0"/>
          <w:bCs/>
          <w:sz w:val="24"/>
          <w:szCs w:val="24"/>
        </w:rPr>
        <w:footnoteRef/>
      </w:r>
      <w:r w:rsidRPr="009E0F4C"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 xml:space="preserve"> </w:t>
      </w:r>
      <w:r w:rsidR="009E0F4C" w:rsidRPr="009E0F4C">
        <w:rPr>
          <w:rFonts w:ascii="Times New Roman" w:hAnsi="Times New Roman" w:cs="Times New Roman"/>
          <w:b w:val="0"/>
          <w:bCs/>
          <w:sz w:val="24"/>
          <w:szCs w:val="24"/>
          <w:lang w:val="en-US"/>
        </w:rPr>
        <w:t>In the recommendations, the project mentor should justify why it is worth funding the project submitted by the Applicant(s).</w:t>
      </w:r>
    </w:p>
  </w:footnote>
  <w:footnote w:id="5">
    <w:p w14:paraId="338EB563" w14:textId="1D05E81E" w:rsidR="0062225D" w:rsidRPr="00095037" w:rsidRDefault="0062225D">
      <w:pPr>
        <w:pStyle w:val="Tekstprzypisudolnego"/>
        <w:rPr>
          <w:b w:val="0"/>
          <w:lang w:val="en-CA"/>
        </w:rPr>
      </w:pPr>
      <w:r>
        <w:rPr>
          <w:rStyle w:val="Odwoanieprzypisudolnego"/>
          <w:b w:val="0"/>
          <w:lang w:val="en-US"/>
        </w:rPr>
        <w:footnoteRef/>
      </w:r>
      <w:r>
        <w:rPr>
          <w:b w:val="0"/>
          <w:lang w:val="en-US"/>
        </w:rPr>
        <w:t xml:space="preserve"> In case of a group application, an “Applicant(s) Declaration” shall be submitted by each member of the grou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88932" w14:textId="031C85A6" w:rsidR="003F33B7" w:rsidRDefault="003F33B7" w:rsidP="003F33B7">
    <w:pPr>
      <w:pStyle w:val="Nagwek"/>
      <w:jc w:val="right"/>
    </w:pPr>
    <w:r>
      <w:rPr>
        <w:bCs/>
        <w:noProof/>
        <w:lang w:val="en-US"/>
      </w:rPr>
      <w:drawing>
        <wp:inline distT="0" distB="0" distL="0" distR="0" wp14:anchorId="6C79835E" wp14:editId="0CB19334">
          <wp:extent cx="2838450" cy="381000"/>
          <wp:effectExtent l="0" t="0" r="0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3FE0A8" w14:textId="77777777" w:rsidR="003F33B7" w:rsidRDefault="003F33B7" w:rsidP="003F33B7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40045"/>
    <w:multiLevelType w:val="hybridMultilevel"/>
    <w:tmpl w:val="4E48AA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2955"/>
    <w:multiLevelType w:val="hybridMultilevel"/>
    <w:tmpl w:val="B80C1A58"/>
    <w:lvl w:ilvl="0" w:tplc="0840E0B6">
      <w:start w:val="1"/>
      <w:numFmt w:val="lowerLetter"/>
      <w:lvlText w:val="%1)"/>
      <w:lvlJc w:val="left"/>
      <w:pPr>
        <w:ind w:left="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31255DA">
      <w:start w:val="1"/>
      <w:numFmt w:val="lowerLetter"/>
      <w:lvlText w:val="%2"/>
      <w:lvlJc w:val="left"/>
      <w:pPr>
        <w:ind w:left="1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C80C3EE">
      <w:start w:val="1"/>
      <w:numFmt w:val="lowerRoman"/>
      <w:lvlText w:val="%3"/>
      <w:lvlJc w:val="left"/>
      <w:pPr>
        <w:ind w:left="2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68A9E26">
      <w:start w:val="1"/>
      <w:numFmt w:val="decimal"/>
      <w:lvlText w:val="%4"/>
      <w:lvlJc w:val="left"/>
      <w:pPr>
        <w:ind w:left="3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E761778">
      <w:start w:val="1"/>
      <w:numFmt w:val="lowerLetter"/>
      <w:lvlText w:val="%5"/>
      <w:lvlJc w:val="left"/>
      <w:pPr>
        <w:ind w:left="3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538289E">
      <w:start w:val="1"/>
      <w:numFmt w:val="lowerRoman"/>
      <w:lvlText w:val="%6"/>
      <w:lvlJc w:val="left"/>
      <w:pPr>
        <w:ind w:left="4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C666BE0">
      <w:start w:val="1"/>
      <w:numFmt w:val="decimal"/>
      <w:lvlText w:val="%7"/>
      <w:lvlJc w:val="left"/>
      <w:pPr>
        <w:ind w:left="5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EC85FAC">
      <w:start w:val="1"/>
      <w:numFmt w:val="lowerLetter"/>
      <w:lvlText w:val="%8"/>
      <w:lvlJc w:val="left"/>
      <w:pPr>
        <w:ind w:left="59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5261026">
      <w:start w:val="1"/>
      <w:numFmt w:val="lowerRoman"/>
      <w:lvlText w:val="%9"/>
      <w:lvlJc w:val="left"/>
      <w:pPr>
        <w:ind w:left="66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601E84"/>
    <w:multiLevelType w:val="hybridMultilevel"/>
    <w:tmpl w:val="B67062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tDSwMDCyNDQ2MDZX0lEKTi0uzszPAykwqgUAUpRP0ywAAAA="/>
  </w:docVars>
  <w:rsids>
    <w:rsidRoot w:val="000C6DFF"/>
    <w:rsid w:val="00095037"/>
    <w:rsid w:val="000C6DFF"/>
    <w:rsid w:val="000F343D"/>
    <w:rsid w:val="00110823"/>
    <w:rsid w:val="001337FE"/>
    <w:rsid w:val="002516EC"/>
    <w:rsid w:val="00265483"/>
    <w:rsid w:val="00297BFB"/>
    <w:rsid w:val="002D7A63"/>
    <w:rsid w:val="00307DD6"/>
    <w:rsid w:val="00356FE2"/>
    <w:rsid w:val="003E4FE0"/>
    <w:rsid w:val="003F33B7"/>
    <w:rsid w:val="00463244"/>
    <w:rsid w:val="0049125F"/>
    <w:rsid w:val="004B1B78"/>
    <w:rsid w:val="004C2FBA"/>
    <w:rsid w:val="004C3983"/>
    <w:rsid w:val="00522291"/>
    <w:rsid w:val="005A685D"/>
    <w:rsid w:val="0062225D"/>
    <w:rsid w:val="006454B1"/>
    <w:rsid w:val="00676DBA"/>
    <w:rsid w:val="006911DF"/>
    <w:rsid w:val="006C2781"/>
    <w:rsid w:val="006E2AE3"/>
    <w:rsid w:val="007A77C3"/>
    <w:rsid w:val="007B3D5C"/>
    <w:rsid w:val="008733F9"/>
    <w:rsid w:val="00876027"/>
    <w:rsid w:val="008968C3"/>
    <w:rsid w:val="008D133A"/>
    <w:rsid w:val="009A3854"/>
    <w:rsid w:val="009E0F4C"/>
    <w:rsid w:val="00A3484E"/>
    <w:rsid w:val="00AD2071"/>
    <w:rsid w:val="00B479AE"/>
    <w:rsid w:val="00B94F4C"/>
    <w:rsid w:val="00BC317A"/>
    <w:rsid w:val="00BE0C45"/>
    <w:rsid w:val="00BF4E3A"/>
    <w:rsid w:val="00C74FCD"/>
    <w:rsid w:val="00CD4B7E"/>
    <w:rsid w:val="00CE7D4E"/>
    <w:rsid w:val="00D560D5"/>
    <w:rsid w:val="00E40422"/>
    <w:rsid w:val="00E47639"/>
    <w:rsid w:val="00ED0EBF"/>
    <w:rsid w:val="00EE2D87"/>
    <w:rsid w:val="00F40BC6"/>
    <w:rsid w:val="00F72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6134A"/>
  <w15:docId w15:val="{BFBBCA7E-A071-40F0-94F4-4919AE3FE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0"/>
      <w:ind w:left="10" w:hanging="10"/>
    </w:pPr>
    <w:rPr>
      <w:rFonts w:ascii="Calibri" w:eastAsia="Calibri" w:hAnsi="Calibri" w:cs="Calibri"/>
      <w:b/>
      <w:color w:val="000000"/>
      <w:sz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-Siatka">
    <w:name w:val="Table Grid"/>
    <w:basedOn w:val="Standardowy"/>
    <w:uiPriority w:val="39"/>
    <w:rsid w:val="0087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2654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54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5483"/>
    <w:rPr>
      <w:rFonts w:ascii="Calibri" w:eastAsia="Calibri" w:hAnsi="Calibri" w:cs="Calibri"/>
      <w:b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5483"/>
    <w:rPr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5483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4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483"/>
    <w:rPr>
      <w:rFonts w:ascii="Segoe UI" w:eastAsia="Calibri" w:hAnsi="Segoe UI" w:cs="Segoe UI"/>
      <w:b/>
      <w:color w:val="000000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C317A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C317A"/>
    <w:rPr>
      <w:rFonts w:ascii="Calibri" w:eastAsia="Calibri" w:hAnsi="Calibri" w:cs="Calibri"/>
      <w:b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C317A"/>
    <w:rPr>
      <w:vertAlign w:val="superscript"/>
    </w:rPr>
  </w:style>
  <w:style w:type="paragraph" w:styleId="Akapitzlist">
    <w:name w:val="List Paragraph"/>
    <w:basedOn w:val="Normalny"/>
    <w:uiPriority w:val="34"/>
    <w:qFormat/>
    <w:rsid w:val="0062225D"/>
    <w:pPr>
      <w:spacing w:after="200" w:line="276" w:lineRule="auto"/>
      <w:ind w:left="720" w:firstLine="0"/>
      <w:contextualSpacing/>
      <w:jc w:val="both"/>
    </w:pPr>
    <w:rPr>
      <w:rFonts w:cs="Times New Roman"/>
      <w:b w:val="0"/>
      <w:color w:val="auto"/>
      <w:sz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3F33B7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F33B7"/>
    <w:rPr>
      <w:rFonts w:ascii="Calibri" w:eastAsia="Calibri" w:hAnsi="Calibri" w:cs="Calibri"/>
      <w:b/>
      <w:color w:val="000000"/>
      <w:sz w:val="21"/>
    </w:rPr>
  </w:style>
  <w:style w:type="paragraph" w:styleId="Stopka">
    <w:name w:val="footer"/>
    <w:basedOn w:val="Normalny"/>
    <w:link w:val="StopkaZnak"/>
    <w:uiPriority w:val="99"/>
    <w:unhideWhenUsed/>
    <w:rsid w:val="003F33B7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F33B7"/>
    <w:rPr>
      <w:rFonts w:ascii="Calibri" w:eastAsia="Calibri" w:hAnsi="Calibri" w:cs="Calibri"/>
      <w:b/>
      <w:color w:val="00000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7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9BA84-A65D-46C9-84EC-9DF806D1BEAC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413F4FA-AF4C-42FD-8E9E-E8D6FD0D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3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S</Company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Marciniak</dc:creator>
  <cp:keywords/>
  <cp:lastModifiedBy>Barbara Woldan</cp:lastModifiedBy>
  <cp:revision>3</cp:revision>
  <dcterms:created xsi:type="dcterms:W3CDTF">2021-11-30T09:19:00Z</dcterms:created>
  <dcterms:modified xsi:type="dcterms:W3CDTF">2021-11-30T09:19:00Z</dcterms:modified>
</cp:coreProperties>
</file>